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5E1A1" w14:textId="790DD020" w:rsidR="00375254" w:rsidRDefault="00375254"/>
    <w:p w14:paraId="21F65862" w14:textId="02A96BB7" w:rsidR="00375254" w:rsidRDefault="00375254"/>
    <w:p w14:paraId="3896033A" w14:textId="6E06A74E" w:rsidR="00375254" w:rsidRDefault="00375254"/>
    <w:p w14:paraId="104D4703" w14:textId="7FA9F250" w:rsidR="00375254" w:rsidRDefault="00375254"/>
    <w:p w14:paraId="35C1D80E" w14:textId="77777777" w:rsidR="00375254" w:rsidRDefault="00375254"/>
    <w:tbl>
      <w:tblPr>
        <w:tblW w:w="10796" w:type="dxa"/>
        <w:tblInd w:w="-14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0"/>
        <w:gridCol w:w="2297"/>
        <w:gridCol w:w="2173"/>
        <w:gridCol w:w="2430"/>
        <w:gridCol w:w="1980"/>
        <w:gridCol w:w="1256"/>
      </w:tblGrid>
      <w:tr w:rsidR="001E4E32" w14:paraId="709CC7BC" w14:textId="12BEFA19" w:rsidTr="001E4E32">
        <w:trPr>
          <w:trHeight w:val="333"/>
        </w:trPr>
        <w:tc>
          <w:tcPr>
            <w:tcW w:w="66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5D36431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jc w:val="center"/>
            </w:pPr>
            <w:r>
              <w:rPr>
                <w:b/>
                <w:bCs/>
              </w:rPr>
              <w:t>Step</w:t>
            </w:r>
          </w:p>
        </w:tc>
        <w:tc>
          <w:tcPr>
            <w:tcW w:w="229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59B78E68" w14:textId="77777777" w:rsidR="001E4E32" w:rsidRPr="00E876B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  <w:bCs/>
              </w:rPr>
              <w:t>Test Steps</w:t>
            </w:r>
          </w:p>
        </w:tc>
        <w:tc>
          <w:tcPr>
            <w:tcW w:w="217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71DF071E" w14:textId="77777777" w:rsidR="001E4E32" w:rsidRPr="00E876B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</w:rPr>
              <w:t>Test Data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1420F3DA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23F59381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Status (Pass/Fail)</w:t>
            </w:r>
          </w:p>
        </w:tc>
        <w:tc>
          <w:tcPr>
            <w:tcW w:w="125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438D599D" w14:textId="2E06076C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1E4E32" w14:paraId="4A356EBD" w14:textId="05EEE21B" w:rsidTr="009312A7">
        <w:trPr>
          <w:trHeight w:val="263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9A7769A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</w:pPr>
            <w:r>
              <w:rPr>
                <w:w w:val="99"/>
              </w:rPr>
              <w:t>1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87DBCCD" w14:textId="5D209179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Navigate to main page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4AC0C98E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101388E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06E395FA" w14:textId="3F5BD10F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er will be able to see the main page with all link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8E61FFC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3F65D346" w14:textId="2D0A584D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1256" w:type="dxa"/>
            <w:vMerge w:val="restart"/>
            <w:tcBorders>
              <w:top w:val="nil"/>
              <w:left w:val="nil"/>
              <w:right w:val="single" w:sz="8" w:space="0" w:color="auto"/>
            </w:tcBorders>
          </w:tcPr>
          <w:p w14:paraId="5EEAF665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3864D59D" w14:textId="2BBB9BF9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is can be done by worker and operator center</w:t>
            </w:r>
          </w:p>
        </w:tc>
      </w:tr>
      <w:tr w:rsidR="001E4E32" w14:paraId="335EDE42" w14:textId="7F55F6AB" w:rsidTr="009312A7">
        <w:trPr>
          <w:trHeight w:val="266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EE6220C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</w:pPr>
            <w:r>
              <w:rPr>
                <w:w w:val="99"/>
              </w:rPr>
              <w:t>2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DB51AF2" w14:textId="646ABBC9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The user will be able to click on add person details 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7D7A809" w14:textId="08044DE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button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75606E1" w14:textId="21F10210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er should be able to click on butto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A5A5425" w14:textId="48ADB190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1256" w:type="dxa"/>
            <w:vMerge/>
            <w:tcBorders>
              <w:left w:val="nil"/>
              <w:right w:val="single" w:sz="8" w:space="0" w:color="auto"/>
            </w:tcBorders>
          </w:tcPr>
          <w:p w14:paraId="1FE504F5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</w:tr>
      <w:tr w:rsidR="001E4E32" w14:paraId="0E4B76E3" w14:textId="0937C8B3" w:rsidTr="009312A7">
        <w:trPr>
          <w:trHeight w:val="27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9816457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3F339B1" w14:textId="670CA46A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user will be able to see all person and a form with input fields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4F91E35" w14:textId="489FAA84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408A81A" w14:textId="0605758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ser should be able to see the page with all persons and the form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34CADD7" w14:textId="6EAFE75C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complete</w:t>
            </w:r>
          </w:p>
        </w:tc>
        <w:tc>
          <w:tcPr>
            <w:tcW w:w="1256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</w:tcPr>
          <w:p w14:paraId="3C1B273C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</w:tr>
      <w:tr w:rsidR="001E4E32" w14:paraId="1DFF6B33" w14:textId="77777777" w:rsidTr="009312A7">
        <w:trPr>
          <w:trHeight w:val="27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DFEF105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</w:p>
          <w:p w14:paraId="75A10E69" w14:textId="6AC04AB5" w:rsidR="001E4E32" w:rsidRDefault="001E4E32" w:rsidP="009312A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EB2C54F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B484894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F1550A6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FC3C5F2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1256" w:type="dxa"/>
            <w:tcBorders>
              <w:left w:val="nil"/>
              <w:bottom w:val="single" w:sz="8" w:space="0" w:color="auto"/>
              <w:right w:val="single" w:sz="8" w:space="0" w:color="auto"/>
            </w:tcBorders>
          </w:tcPr>
          <w:p w14:paraId="148DC65C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</w:tr>
      <w:tr w:rsidR="001E4E32" w14:paraId="2C3AAAB6" w14:textId="77777777" w:rsidTr="009312A7">
        <w:trPr>
          <w:trHeight w:val="333"/>
        </w:trPr>
        <w:tc>
          <w:tcPr>
            <w:tcW w:w="66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4B57C51C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jc w:val="center"/>
            </w:pPr>
            <w:r>
              <w:rPr>
                <w:b/>
                <w:bCs/>
              </w:rPr>
              <w:t>Step</w:t>
            </w:r>
          </w:p>
        </w:tc>
        <w:tc>
          <w:tcPr>
            <w:tcW w:w="229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0131A94E" w14:textId="77777777" w:rsidR="001E4E32" w:rsidRPr="00E876B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  <w:bCs/>
              </w:rPr>
              <w:t>Test Steps</w:t>
            </w:r>
          </w:p>
        </w:tc>
        <w:tc>
          <w:tcPr>
            <w:tcW w:w="217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6938B88D" w14:textId="77777777" w:rsidR="001E4E32" w:rsidRPr="00E876B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</w:rPr>
              <w:t>Test Data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400CE14D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492C1160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Status (Pass/Fail)</w:t>
            </w:r>
          </w:p>
        </w:tc>
        <w:tc>
          <w:tcPr>
            <w:tcW w:w="125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3AA377E0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1E4E32" w14:paraId="6B6A3780" w14:textId="77777777" w:rsidTr="009312A7">
        <w:trPr>
          <w:trHeight w:val="263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1B3D5E4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</w:pPr>
            <w:r>
              <w:rPr>
                <w:w w:val="99"/>
              </w:rPr>
              <w:t>1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4B217A7F" w14:textId="019A8310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Navigate to add person</w:t>
            </w:r>
            <w:r w:rsidR="00315BC2">
              <w:rPr>
                <w:sz w:val="18"/>
                <w:szCs w:val="18"/>
              </w:rPr>
              <w:t xml:space="preserve"> page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E653ED7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D289CBD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4A11E84F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er should be able to see the add person pag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C09FD09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163D100C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1256" w:type="dxa"/>
            <w:vMerge w:val="restart"/>
            <w:tcBorders>
              <w:top w:val="nil"/>
              <w:left w:val="nil"/>
              <w:right w:val="single" w:sz="8" w:space="0" w:color="auto"/>
            </w:tcBorders>
          </w:tcPr>
          <w:p w14:paraId="3F9D64AA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142BB277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is can be done by operator center</w:t>
            </w:r>
          </w:p>
        </w:tc>
      </w:tr>
      <w:tr w:rsidR="001E4E32" w14:paraId="515831C5" w14:textId="77777777" w:rsidTr="009312A7">
        <w:trPr>
          <w:trHeight w:val="266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4E01326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</w:pPr>
            <w:r>
              <w:rPr>
                <w:w w:val="99"/>
              </w:rPr>
              <w:t>2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34B7725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The user will be able to type details 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1266DDC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input field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A5132DE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er should be able to type the detail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81943FC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1256" w:type="dxa"/>
            <w:vMerge/>
            <w:tcBorders>
              <w:left w:val="nil"/>
              <w:right w:val="single" w:sz="8" w:space="0" w:color="auto"/>
            </w:tcBorders>
          </w:tcPr>
          <w:p w14:paraId="5C52035F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</w:tr>
      <w:tr w:rsidR="001E4E32" w14:paraId="1FC78641" w14:textId="77777777" w:rsidTr="009312A7">
        <w:trPr>
          <w:trHeight w:val="27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F7A3FBD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4FEC0216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user will be able to select add button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2C18EA53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button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2E22DF2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er should be able to click on add butto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A0974CE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complete</w:t>
            </w:r>
          </w:p>
        </w:tc>
        <w:tc>
          <w:tcPr>
            <w:tcW w:w="1256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</w:tcPr>
          <w:p w14:paraId="67D2DF25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</w:tr>
      <w:tr w:rsidR="001E4E32" w14:paraId="59DA79A6" w14:textId="77777777" w:rsidTr="009312A7">
        <w:trPr>
          <w:trHeight w:val="27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72F8248E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49F3FD7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C60F671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EDB3701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AD9CEB3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1256" w:type="dxa"/>
            <w:tcBorders>
              <w:left w:val="nil"/>
              <w:bottom w:val="single" w:sz="8" w:space="0" w:color="auto"/>
              <w:right w:val="single" w:sz="8" w:space="0" w:color="auto"/>
            </w:tcBorders>
          </w:tcPr>
          <w:p w14:paraId="60DB5861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</w:tr>
      <w:tr w:rsidR="001E4E32" w14:paraId="71B3C2B8" w14:textId="77777777" w:rsidTr="009312A7">
        <w:trPr>
          <w:trHeight w:val="333"/>
        </w:trPr>
        <w:tc>
          <w:tcPr>
            <w:tcW w:w="66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1C3D5D0F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jc w:val="center"/>
            </w:pPr>
            <w:r>
              <w:rPr>
                <w:b/>
                <w:bCs/>
              </w:rPr>
              <w:t>Step</w:t>
            </w:r>
          </w:p>
        </w:tc>
        <w:tc>
          <w:tcPr>
            <w:tcW w:w="229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7927C0A4" w14:textId="77777777" w:rsidR="001E4E32" w:rsidRPr="00E876B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  <w:bCs/>
              </w:rPr>
              <w:t>Test Steps</w:t>
            </w:r>
          </w:p>
        </w:tc>
        <w:tc>
          <w:tcPr>
            <w:tcW w:w="217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05165CA0" w14:textId="77777777" w:rsidR="001E4E32" w:rsidRPr="00E876B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</w:rPr>
              <w:t>Test Data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45EC2224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0EE6ABE1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Status (Pass/Fail)</w:t>
            </w:r>
          </w:p>
        </w:tc>
        <w:tc>
          <w:tcPr>
            <w:tcW w:w="125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425C8053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1E4E32" w14:paraId="66D56A37" w14:textId="77777777" w:rsidTr="009312A7">
        <w:trPr>
          <w:trHeight w:val="263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842137E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</w:pPr>
            <w:r>
              <w:rPr>
                <w:w w:val="99"/>
              </w:rPr>
              <w:t>1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9F28BFC" w14:textId="65638F85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315BC2">
              <w:rPr>
                <w:sz w:val="18"/>
                <w:szCs w:val="18"/>
              </w:rPr>
              <w:t xml:space="preserve">The user will be able to modify person 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28F119C4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476382A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0655736F" w14:textId="616BAA32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ser should be able to </w:t>
            </w:r>
            <w:r w:rsidR="00651E54">
              <w:rPr>
                <w:sz w:val="18"/>
                <w:szCs w:val="18"/>
              </w:rPr>
              <w:t>access</w:t>
            </w:r>
            <w:r>
              <w:rPr>
                <w:sz w:val="18"/>
                <w:szCs w:val="18"/>
              </w:rPr>
              <w:t xml:space="preserve"> the </w:t>
            </w:r>
            <w:r w:rsidR="00651E54">
              <w:rPr>
                <w:sz w:val="18"/>
                <w:szCs w:val="18"/>
              </w:rPr>
              <w:t xml:space="preserve">person page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73A2A71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2D7ADE9C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1256" w:type="dxa"/>
            <w:vMerge w:val="restart"/>
            <w:tcBorders>
              <w:top w:val="nil"/>
              <w:left w:val="nil"/>
              <w:right w:val="single" w:sz="8" w:space="0" w:color="auto"/>
            </w:tcBorders>
          </w:tcPr>
          <w:p w14:paraId="5DBACAEE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6207F881" w14:textId="6DBF39B5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is can be done by operator center</w:t>
            </w:r>
            <w:r w:rsidR="00651E54">
              <w:rPr>
                <w:sz w:val="18"/>
                <w:szCs w:val="18"/>
              </w:rPr>
              <w:t xml:space="preserve"> and worker</w:t>
            </w:r>
          </w:p>
        </w:tc>
      </w:tr>
      <w:tr w:rsidR="001E4E32" w14:paraId="49DF5421" w14:textId="77777777" w:rsidTr="009312A7">
        <w:trPr>
          <w:trHeight w:val="266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458BBC4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</w:pPr>
            <w:r>
              <w:rPr>
                <w:w w:val="99"/>
              </w:rPr>
              <w:t>2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B28045F" w14:textId="74C0266F" w:rsidR="001E4E32" w:rsidRDefault="00651E54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user will be able to see a list with all person from database and type the details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493CBD3A" w14:textId="201EC391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input field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A3438B5" w14:textId="22CC872A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er should be able to type the detail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0703B0B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1256" w:type="dxa"/>
            <w:vMerge/>
            <w:tcBorders>
              <w:left w:val="nil"/>
              <w:right w:val="single" w:sz="8" w:space="0" w:color="auto"/>
            </w:tcBorders>
          </w:tcPr>
          <w:p w14:paraId="6C95CCD1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</w:tr>
      <w:tr w:rsidR="001E4E32" w14:paraId="01FC9896" w14:textId="77777777" w:rsidTr="009312A7">
        <w:trPr>
          <w:trHeight w:val="27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7AB5214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227885CF" w14:textId="7CD4D446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user will be abl</w:t>
            </w:r>
            <w:r w:rsidR="00651E54">
              <w:rPr>
                <w:sz w:val="18"/>
                <w:szCs w:val="18"/>
              </w:rPr>
              <w:t>e to click on update button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4B2270D" w14:textId="1565FD0D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button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190D0D3" w14:textId="7741996C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ser should be able to click on </w:t>
            </w:r>
            <w:r w:rsidR="00651E54">
              <w:rPr>
                <w:sz w:val="18"/>
                <w:szCs w:val="18"/>
              </w:rPr>
              <w:t>update</w:t>
            </w:r>
            <w:r>
              <w:rPr>
                <w:sz w:val="18"/>
                <w:szCs w:val="18"/>
              </w:rPr>
              <w:t xml:space="preserve"> butto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BA803D8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complete</w:t>
            </w:r>
          </w:p>
        </w:tc>
        <w:tc>
          <w:tcPr>
            <w:tcW w:w="1256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</w:tcPr>
          <w:p w14:paraId="27A86377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</w:tr>
    </w:tbl>
    <w:p w14:paraId="5276697D" w14:textId="3983E046" w:rsidR="001E4E32" w:rsidRDefault="001E4E32" w:rsidP="001E4E32"/>
    <w:tbl>
      <w:tblPr>
        <w:tblW w:w="10796" w:type="dxa"/>
        <w:tblInd w:w="-14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0"/>
        <w:gridCol w:w="2297"/>
        <w:gridCol w:w="2173"/>
        <w:gridCol w:w="2430"/>
        <w:gridCol w:w="1980"/>
        <w:gridCol w:w="1256"/>
      </w:tblGrid>
      <w:tr w:rsidR="001E4E32" w14:paraId="19A7652B" w14:textId="77777777" w:rsidTr="009312A7">
        <w:trPr>
          <w:trHeight w:val="333"/>
        </w:trPr>
        <w:tc>
          <w:tcPr>
            <w:tcW w:w="66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0EBCDFDD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jc w:val="center"/>
            </w:pPr>
            <w:r>
              <w:rPr>
                <w:b/>
                <w:bCs/>
              </w:rPr>
              <w:t>Step</w:t>
            </w:r>
          </w:p>
        </w:tc>
        <w:tc>
          <w:tcPr>
            <w:tcW w:w="229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7EE4CBC4" w14:textId="77777777" w:rsidR="001E4E32" w:rsidRPr="00E876B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  <w:bCs/>
              </w:rPr>
              <w:t>Test Steps</w:t>
            </w:r>
          </w:p>
        </w:tc>
        <w:tc>
          <w:tcPr>
            <w:tcW w:w="217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2A6A1E08" w14:textId="77777777" w:rsidR="001E4E32" w:rsidRPr="00E876B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</w:rPr>
              <w:t>Test Data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440EEE40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0BD6E2D2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Status (Pass/Fail)</w:t>
            </w:r>
          </w:p>
        </w:tc>
        <w:tc>
          <w:tcPr>
            <w:tcW w:w="125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4DC85666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1E4E32" w14:paraId="3F4DF05A" w14:textId="77777777" w:rsidTr="009312A7">
        <w:trPr>
          <w:trHeight w:val="263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5E0DB7E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</w:pPr>
            <w:r>
              <w:rPr>
                <w:w w:val="99"/>
              </w:rPr>
              <w:t>1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E514571" w14:textId="2A0E8C29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651E54">
              <w:rPr>
                <w:sz w:val="18"/>
                <w:szCs w:val="18"/>
              </w:rPr>
              <w:t>The user will be able to delete a person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EE1E3A1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AE680AF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27E3BAAD" w14:textId="7C740D0E" w:rsidR="00651E54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ser should be able to see the </w:t>
            </w:r>
            <w:r w:rsidR="00651E54">
              <w:rPr>
                <w:sz w:val="18"/>
                <w:szCs w:val="18"/>
              </w:rPr>
              <w:t>modify</w:t>
            </w:r>
            <w:r>
              <w:rPr>
                <w:sz w:val="18"/>
                <w:szCs w:val="18"/>
              </w:rPr>
              <w:t xml:space="preserve"> person </w:t>
            </w:r>
            <w:r w:rsidR="00651E54">
              <w:rPr>
                <w:sz w:val="18"/>
                <w:szCs w:val="18"/>
              </w:rPr>
              <w:t>form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67D577C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71922BAD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1256" w:type="dxa"/>
            <w:vMerge w:val="restart"/>
            <w:tcBorders>
              <w:top w:val="nil"/>
              <w:left w:val="nil"/>
              <w:right w:val="single" w:sz="8" w:space="0" w:color="auto"/>
            </w:tcBorders>
          </w:tcPr>
          <w:p w14:paraId="0FA280D0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683473DE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is can be done by operator center</w:t>
            </w:r>
          </w:p>
        </w:tc>
      </w:tr>
      <w:tr w:rsidR="001E4E32" w14:paraId="5C868582" w14:textId="77777777" w:rsidTr="009312A7">
        <w:trPr>
          <w:trHeight w:val="266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C0A8B55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</w:pPr>
            <w:r>
              <w:rPr>
                <w:w w:val="99"/>
              </w:rPr>
              <w:t>2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2B8FFF2B" w14:textId="6BF5AF9B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The user will be able to </w:t>
            </w:r>
            <w:r w:rsidR="00651E54">
              <w:rPr>
                <w:sz w:val="18"/>
                <w:szCs w:val="18"/>
              </w:rPr>
              <w:t>find a person by ID, Name or Role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4E3CCC71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input field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D7BF142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er should be able to type the detail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6E31B29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1256" w:type="dxa"/>
            <w:vMerge/>
            <w:tcBorders>
              <w:left w:val="nil"/>
              <w:right w:val="single" w:sz="8" w:space="0" w:color="auto"/>
            </w:tcBorders>
          </w:tcPr>
          <w:p w14:paraId="3195D7DA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</w:tr>
      <w:tr w:rsidR="001E4E32" w14:paraId="2CC996C6" w14:textId="77777777" w:rsidTr="009312A7">
        <w:trPr>
          <w:trHeight w:val="27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FBCB8B9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6076BA4" w14:textId="4FEFC4EB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user will be able to select </w:t>
            </w:r>
            <w:r w:rsidR="00651E54">
              <w:rPr>
                <w:sz w:val="18"/>
                <w:szCs w:val="18"/>
              </w:rPr>
              <w:t>delete button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15B97C00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button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7D6C493" w14:textId="28658C03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ser should be able to click on </w:t>
            </w:r>
            <w:r w:rsidR="00651E54">
              <w:rPr>
                <w:sz w:val="18"/>
                <w:szCs w:val="18"/>
              </w:rPr>
              <w:t xml:space="preserve">delete </w:t>
            </w:r>
            <w:r>
              <w:rPr>
                <w:sz w:val="18"/>
                <w:szCs w:val="18"/>
              </w:rPr>
              <w:t>butto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53FF432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complete</w:t>
            </w:r>
          </w:p>
        </w:tc>
        <w:tc>
          <w:tcPr>
            <w:tcW w:w="1256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</w:tcPr>
          <w:p w14:paraId="1188163B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</w:tr>
    </w:tbl>
    <w:p w14:paraId="133FB985" w14:textId="3F6EF640" w:rsidR="001E4E32" w:rsidRDefault="001E4E32" w:rsidP="001E4E32"/>
    <w:tbl>
      <w:tblPr>
        <w:tblW w:w="10796" w:type="dxa"/>
        <w:tblInd w:w="-14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0"/>
        <w:gridCol w:w="2297"/>
        <w:gridCol w:w="2173"/>
        <w:gridCol w:w="2430"/>
        <w:gridCol w:w="1980"/>
        <w:gridCol w:w="1256"/>
      </w:tblGrid>
      <w:tr w:rsidR="001E4E32" w14:paraId="53EFFACB" w14:textId="77777777" w:rsidTr="009312A7">
        <w:trPr>
          <w:trHeight w:val="333"/>
        </w:trPr>
        <w:tc>
          <w:tcPr>
            <w:tcW w:w="66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0ABA827F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jc w:val="center"/>
            </w:pPr>
            <w:r>
              <w:rPr>
                <w:b/>
                <w:bCs/>
              </w:rPr>
              <w:t>Step</w:t>
            </w:r>
          </w:p>
        </w:tc>
        <w:tc>
          <w:tcPr>
            <w:tcW w:w="229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302CED26" w14:textId="77777777" w:rsidR="001E4E32" w:rsidRPr="00E876B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  <w:bCs/>
              </w:rPr>
              <w:t>Test Steps</w:t>
            </w:r>
          </w:p>
        </w:tc>
        <w:tc>
          <w:tcPr>
            <w:tcW w:w="217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46928852" w14:textId="77777777" w:rsidR="001E4E32" w:rsidRPr="00E876B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</w:rPr>
              <w:t>Test Data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7E84907F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3EA848C1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Status (Pass/Fail)</w:t>
            </w:r>
          </w:p>
        </w:tc>
        <w:tc>
          <w:tcPr>
            <w:tcW w:w="125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58FBEE40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1E4E32" w14:paraId="416E952A" w14:textId="77777777" w:rsidTr="009312A7">
        <w:trPr>
          <w:trHeight w:val="263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8752D04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</w:pPr>
            <w:r>
              <w:rPr>
                <w:w w:val="99"/>
              </w:rPr>
              <w:t>1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24CC22E" w14:textId="26038DD2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651E54">
              <w:rPr>
                <w:sz w:val="18"/>
                <w:szCs w:val="18"/>
              </w:rPr>
              <w:t>The user will be able to add a new appointment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5C21C60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2C77B87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09DA9CB3" w14:textId="047F4EFF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ser should be able to see the add </w:t>
            </w:r>
            <w:r w:rsidR="00651E54">
              <w:rPr>
                <w:sz w:val="18"/>
                <w:szCs w:val="18"/>
              </w:rPr>
              <w:t xml:space="preserve">appointment </w:t>
            </w:r>
            <w:r>
              <w:rPr>
                <w:sz w:val="18"/>
                <w:szCs w:val="18"/>
              </w:rPr>
              <w:t>pag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2BA2A6A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5AF9DE80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1256" w:type="dxa"/>
            <w:vMerge w:val="restart"/>
            <w:tcBorders>
              <w:top w:val="nil"/>
              <w:left w:val="nil"/>
              <w:right w:val="single" w:sz="8" w:space="0" w:color="auto"/>
            </w:tcBorders>
          </w:tcPr>
          <w:p w14:paraId="3ED9C4F8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43662A39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is can be done by operator center</w:t>
            </w:r>
          </w:p>
        </w:tc>
      </w:tr>
      <w:tr w:rsidR="001E4E32" w14:paraId="093454BC" w14:textId="77777777" w:rsidTr="009312A7">
        <w:trPr>
          <w:trHeight w:val="266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A5D3889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</w:pPr>
            <w:r>
              <w:rPr>
                <w:w w:val="99"/>
              </w:rPr>
              <w:t>2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54EB629" w14:textId="1C8C0F15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The user will be able to type </w:t>
            </w:r>
            <w:r w:rsidR="00651E54">
              <w:rPr>
                <w:sz w:val="18"/>
                <w:szCs w:val="18"/>
              </w:rPr>
              <w:t xml:space="preserve">the appointment </w:t>
            </w:r>
            <w:r>
              <w:rPr>
                <w:sz w:val="18"/>
                <w:szCs w:val="18"/>
              </w:rPr>
              <w:t xml:space="preserve">details 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7AF2D4A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input field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6696D63" w14:textId="050F7F10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ser should be able to type the </w:t>
            </w:r>
            <w:r w:rsidR="00651E54">
              <w:rPr>
                <w:sz w:val="18"/>
                <w:szCs w:val="18"/>
              </w:rPr>
              <w:t xml:space="preserve">appointment </w:t>
            </w:r>
            <w:r>
              <w:rPr>
                <w:sz w:val="18"/>
                <w:szCs w:val="18"/>
              </w:rPr>
              <w:t>detail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5965252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1256" w:type="dxa"/>
            <w:vMerge/>
            <w:tcBorders>
              <w:left w:val="nil"/>
              <w:right w:val="single" w:sz="8" w:space="0" w:color="auto"/>
            </w:tcBorders>
          </w:tcPr>
          <w:p w14:paraId="02E0E816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</w:tr>
      <w:tr w:rsidR="001E4E32" w14:paraId="1E37C4CB" w14:textId="77777777" w:rsidTr="009312A7">
        <w:trPr>
          <w:trHeight w:val="27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7A36161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11DB8FBD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user will be able to select add button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2F25F11F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button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D9FF339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er should be able to click on add butto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C42BE0D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complete</w:t>
            </w:r>
          </w:p>
        </w:tc>
        <w:tc>
          <w:tcPr>
            <w:tcW w:w="1256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</w:tcPr>
          <w:p w14:paraId="0781EB97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</w:tr>
    </w:tbl>
    <w:p w14:paraId="1EE9CF18" w14:textId="5C85576B" w:rsidR="001E4E32" w:rsidRDefault="001E4E32" w:rsidP="001E4E32"/>
    <w:p w14:paraId="02777C24" w14:textId="7B8FEB12" w:rsidR="001E4E32" w:rsidRDefault="001E4E32" w:rsidP="001E4E32"/>
    <w:p w14:paraId="5B3A0CB8" w14:textId="5D06E05C" w:rsidR="006E3A9B" w:rsidRDefault="006E3A9B" w:rsidP="001E4E32"/>
    <w:p w14:paraId="6BDA0A60" w14:textId="26CD06BA" w:rsidR="006E3A9B" w:rsidRDefault="006E3A9B" w:rsidP="001E4E32"/>
    <w:p w14:paraId="2287DF2B" w14:textId="5189470B" w:rsidR="006E3A9B" w:rsidRDefault="006E3A9B" w:rsidP="001E4E32"/>
    <w:p w14:paraId="1A774358" w14:textId="77777777" w:rsidR="006E3A9B" w:rsidRDefault="006E3A9B" w:rsidP="001E4E32"/>
    <w:tbl>
      <w:tblPr>
        <w:tblW w:w="10796" w:type="dxa"/>
        <w:tblInd w:w="-14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0"/>
        <w:gridCol w:w="2297"/>
        <w:gridCol w:w="2173"/>
        <w:gridCol w:w="2430"/>
        <w:gridCol w:w="1980"/>
        <w:gridCol w:w="1256"/>
      </w:tblGrid>
      <w:tr w:rsidR="001E4E32" w14:paraId="33476FFB" w14:textId="77777777" w:rsidTr="009312A7">
        <w:trPr>
          <w:trHeight w:val="333"/>
        </w:trPr>
        <w:tc>
          <w:tcPr>
            <w:tcW w:w="66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1C7862E7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jc w:val="center"/>
            </w:pPr>
            <w:r>
              <w:rPr>
                <w:b/>
                <w:bCs/>
              </w:rPr>
              <w:t>Step</w:t>
            </w:r>
          </w:p>
        </w:tc>
        <w:tc>
          <w:tcPr>
            <w:tcW w:w="229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5176F7D5" w14:textId="77777777" w:rsidR="001E4E32" w:rsidRPr="00E876B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  <w:bCs/>
              </w:rPr>
              <w:t>Test Steps</w:t>
            </w:r>
          </w:p>
        </w:tc>
        <w:tc>
          <w:tcPr>
            <w:tcW w:w="217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5C0E7DE5" w14:textId="77777777" w:rsidR="001E4E32" w:rsidRPr="00E876B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</w:rPr>
              <w:t>Test Data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33009A07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3921BE3C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Status (Pass/Fail)</w:t>
            </w:r>
          </w:p>
        </w:tc>
        <w:tc>
          <w:tcPr>
            <w:tcW w:w="125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5E8BC668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1E4E32" w14:paraId="6CF3A3EC" w14:textId="77777777" w:rsidTr="009312A7">
        <w:trPr>
          <w:trHeight w:val="263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69FAEBF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</w:pPr>
            <w:r>
              <w:rPr>
                <w:w w:val="99"/>
              </w:rPr>
              <w:t>1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46FFC8ED" w14:textId="5665128B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651E54">
              <w:rPr>
                <w:sz w:val="18"/>
                <w:szCs w:val="18"/>
              </w:rPr>
              <w:t>The user will be able to modify the appointment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DCC0962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790D3E8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0A1E6D49" w14:textId="2573B62A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er should be able to see the</w:t>
            </w:r>
            <w:r w:rsidR="00651E54">
              <w:rPr>
                <w:sz w:val="18"/>
                <w:szCs w:val="18"/>
              </w:rPr>
              <w:t xml:space="preserve"> form with inputs data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C5342B0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31324A7B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1256" w:type="dxa"/>
            <w:vMerge w:val="restart"/>
            <w:tcBorders>
              <w:top w:val="nil"/>
              <w:left w:val="nil"/>
              <w:right w:val="single" w:sz="8" w:space="0" w:color="auto"/>
            </w:tcBorders>
          </w:tcPr>
          <w:p w14:paraId="716023C7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104973FE" w14:textId="7C59A722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is can be done by operator center</w:t>
            </w:r>
            <w:r w:rsidR="00651E54">
              <w:rPr>
                <w:sz w:val="18"/>
                <w:szCs w:val="18"/>
              </w:rPr>
              <w:t xml:space="preserve"> and worker</w:t>
            </w:r>
          </w:p>
        </w:tc>
      </w:tr>
      <w:tr w:rsidR="001E4E32" w14:paraId="1561B506" w14:textId="77777777" w:rsidTr="009312A7">
        <w:trPr>
          <w:trHeight w:val="266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9E48DF8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</w:pPr>
            <w:r>
              <w:rPr>
                <w:w w:val="99"/>
              </w:rPr>
              <w:t>2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027390A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The user will be able to type details 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BC3F538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input field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7A35536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er should be able to type the detail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008D9CD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1256" w:type="dxa"/>
            <w:vMerge/>
            <w:tcBorders>
              <w:left w:val="nil"/>
              <w:right w:val="single" w:sz="8" w:space="0" w:color="auto"/>
            </w:tcBorders>
          </w:tcPr>
          <w:p w14:paraId="5E985780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</w:tr>
      <w:tr w:rsidR="001E4E32" w14:paraId="094DD666" w14:textId="77777777" w:rsidTr="009312A7">
        <w:trPr>
          <w:trHeight w:val="27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06A73C1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EE7A560" w14:textId="1A833E54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user will be able to select </w:t>
            </w:r>
            <w:r w:rsidR="00651E54">
              <w:rPr>
                <w:sz w:val="18"/>
                <w:szCs w:val="18"/>
              </w:rPr>
              <w:t xml:space="preserve">update </w:t>
            </w:r>
            <w:r>
              <w:rPr>
                <w:sz w:val="18"/>
                <w:szCs w:val="18"/>
              </w:rPr>
              <w:t>button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47C05427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button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86934CF" w14:textId="7DEAE58F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ser should be able to click on </w:t>
            </w:r>
            <w:r w:rsidR="00651E54">
              <w:rPr>
                <w:sz w:val="18"/>
                <w:szCs w:val="18"/>
              </w:rPr>
              <w:t xml:space="preserve">update </w:t>
            </w:r>
            <w:r>
              <w:rPr>
                <w:sz w:val="18"/>
                <w:szCs w:val="18"/>
              </w:rPr>
              <w:t>butto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71BBE78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complete</w:t>
            </w:r>
          </w:p>
        </w:tc>
        <w:tc>
          <w:tcPr>
            <w:tcW w:w="1256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</w:tcPr>
          <w:p w14:paraId="3E66D032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</w:tr>
    </w:tbl>
    <w:p w14:paraId="4A78EF12" w14:textId="0A26BE6E" w:rsidR="001E4E32" w:rsidRDefault="001E4E32" w:rsidP="001E4E32"/>
    <w:p w14:paraId="0B643E5B" w14:textId="1FB8EBF9" w:rsidR="001E4E32" w:rsidRDefault="001E4E32" w:rsidP="001E4E32"/>
    <w:tbl>
      <w:tblPr>
        <w:tblW w:w="10796" w:type="dxa"/>
        <w:tblInd w:w="-14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0"/>
        <w:gridCol w:w="2297"/>
        <w:gridCol w:w="2173"/>
        <w:gridCol w:w="2430"/>
        <w:gridCol w:w="1980"/>
        <w:gridCol w:w="1256"/>
      </w:tblGrid>
      <w:tr w:rsidR="001E4E32" w14:paraId="38C5D8CF" w14:textId="77777777" w:rsidTr="009312A7">
        <w:trPr>
          <w:trHeight w:val="333"/>
        </w:trPr>
        <w:tc>
          <w:tcPr>
            <w:tcW w:w="66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2CAB0EEB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jc w:val="center"/>
            </w:pPr>
            <w:r>
              <w:rPr>
                <w:b/>
                <w:bCs/>
              </w:rPr>
              <w:t>Step</w:t>
            </w:r>
          </w:p>
        </w:tc>
        <w:tc>
          <w:tcPr>
            <w:tcW w:w="229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39681C0C" w14:textId="77777777" w:rsidR="001E4E32" w:rsidRPr="00E876B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  <w:bCs/>
              </w:rPr>
              <w:t>Test Steps</w:t>
            </w:r>
          </w:p>
        </w:tc>
        <w:tc>
          <w:tcPr>
            <w:tcW w:w="217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6A08C78E" w14:textId="77777777" w:rsidR="001E4E32" w:rsidRPr="00E876B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</w:rPr>
              <w:t>Test Data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6DDC9290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41EF8171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Status (Pass/Fail)</w:t>
            </w:r>
          </w:p>
        </w:tc>
        <w:tc>
          <w:tcPr>
            <w:tcW w:w="125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1C45B1E1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1E4E32" w14:paraId="324CD1E1" w14:textId="77777777" w:rsidTr="009312A7">
        <w:trPr>
          <w:trHeight w:val="263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91B4F66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</w:pPr>
            <w:r>
              <w:rPr>
                <w:w w:val="99"/>
              </w:rPr>
              <w:t>1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47C1B97F" w14:textId="346CBCC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651E54">
              <w:rPr>
                <w:sz w:val="18"/>
                <w:szCs w:val="18"/>
              </w:rPr>
              <w:t>The user should be able to access the appointment page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DF614E0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48BCA1E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51D59460" w14:textId="4E1823C8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ser should be able to see the </w:t>
            </w:r>
            <w:r w:rsidR="009312A7">
              <w:rPr>
                <w:sz w:val="18"/>
                <w:szCs w:val="18"/>
              </w:rPr>
              <w:t>appointment</w:t>
            </w:r>
            <w:r>
              <w:rPr>
                <w:sz w:val="18"/>
                <w:szCs w:val="18"/>
              </w:rPr>
              <w:t xml:space="preserve"> pag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9A9F88D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58B0EC3F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1256" w:type="dxa"/>
            <w:vMerge w:val="restart"/>
            <w:tcBorders>
              <w:top w:val="nil"/>
              <w:left w:val="nil"/>
              <w:right w:val="single" w:sz="8" w:space="0" w:color="auto"/>
            </w:tcBorders>
          </w:tcPr>
          <w:p w14:paraId="1664217A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1A651113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is can be done by operator center</w:t>
            </w:r>
          </w:p>
        </w:tc>
      </w:tr>
      <w:tr w:rsidR="001E4E32" w14:paraId="41F91317" w14:textId="77777777" w:rsidTr="009312A7">
        <w:trPr>
          <w:trHeight w:val="266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481C859F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</w:pPr>
            <w:r>
              <w:rPr>
                <w:w w:val="99"/>
              </w:rPr>
              <w:t>2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93EF949" w14:textId="1CAD54EF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The user will be able to </w:t>
            </w:r>
            <w:r w:rsidR="00651E54">
              <w:rPr>
                <w:sz w:val="18"/>
                <w:szCs w:val="18"/>
              </w:rPr>
              <w:t xml:space="preserve">find the appointments </w:t>
            </w:r>
            <w:r w:rsidR="009312A7">
              <w:rPr>
                <w:sz w:val="18"/>
                <w:szCs w:val="18"/>
              </w:rPr>
              <w:t>that he desired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4FEE14CC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input field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BA0C78C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er should be able to type the detail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2144636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1256" w:type="dxa"/>
            <w:vMerge/>
            <w:tcBorders>
              <w:left w:val="nil"/>
              <w:right w:val="single" w:sz="8" w:space="0" w:color="auto"/>
            </w:tcBorders>
          </w:tcPr>
          <w:p w14:paraId="3ED6654D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</w:tr>
      <w:tr w:rsidR="001E4E32" w14:paraId="1A62893D" w14:textId="77777777" w:rsidTr="009312A7">
        <w:trPr>
          <w:trHeight w:val="270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B5E2436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59FF0B4" w14:textId="22BC80CC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user will be able to select </w:t>
            </w:r>
            <w:r w:rsidR="009312A7">
              <w:rPr>
                <w:sz w:val="18"/>
                <w:szCs w:val="18"/>
              </w:rPr>
              <w:t xml:space="preserve">delete </w:t>
            </w:r>
            <w:r>
              <w:rPr>
                <w:sz w:val="18"/>
                <w:szCs w:val="18"/>
              </w:rPr>
              <w:t>button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3E1EF00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button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D9AA307" w14:textId="4845809C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ser should be able to click on </w:t>
            </w:r>
            <w:r w:rsidR="009312A7">
              <w:rPr>
                <w:sz w:val="18"/>
                <w:szCs w:val="18"/>
              </w:rPr>
              <w:t xml:space="preserve">delete </w:t>
            </w:r>
            <w:r>
              <w:rPr>
                <w:sz w:val="18"/>
                <w:szCs w:val="18"/>
              </w:rPr>
              <w:t>butto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506CF6B8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complete</w:t>
            </w:r>
          </w:p>
        </w:tc>
        <w:tc>
          <w:tcPr>
            <w:tcW w:w="1256" w:type="dxa"/>
            <w:vMerge/>
            <w:tcBorders>
              <w:left w:val="nil"/>
              <w:bottom w:val="single" w:sz="8" w:space="0" w:color="auto"/>
              <w:right w:val="single" w:sz="8" w:space="0" w:color="auto"/>
            </w:tcBorders>
          </w:tcPr>
          <w:p w14:paraId="7F41CD01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</w:tr>
    </w:tbl>
    <w:p w14:paraId="14416ACE" w14:textId="5137B5F6" w:rsidR="001E4E32" w:rsidRDefault="001E4E32" w:rsidP="001E4E32"/>
    <w:p w14:paraId="614C7F2C" w14:textId="4EB7AEE6" w:rsidR="001E4E32" w:rsidRDefault="001E4E32" w:rsidP="001E4E32"/>
    <w:tbl>
      <w:tblPr>
        <w:tblW w:w="10796" w:type="dxa"/>
        <w:tblInd w:w="-14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0"/>
        <w:gridCol w:w="2297"/>
        <w:gridCol w:w="2173"/>
        <w:gridCol w:w="2430"/>
        <w:gridCol w:w="1980"/>
        <w:gridCol w:w="1256"/>
      </w:tblGrid>
      <w:tr w:rsidR="001E4E32" w14:paraId="061B09AE" w14:textId="77777777" w:rsidTr="009312A7">
        <w:trPr>
          <w:trHeight w:val="333"/>
        </w:trPr>
        <w:tc>
          <w:tcPr>
            <w:tcW w:w="66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3CFD1F7E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jc w:val="center"/>
            </w:pPr>
            <w:r>
              <w:rPr>
                <w:b/>
                <w:bCs/>
              </w:rPr>
              <w:t>Step</w:t>
            </w:r>
          </w:p>
        </w:tc>
        <w:tc>
          <w:tcPr>
            <w:tcW w:w="229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55AE025C" w14:textId="77777777" w:rsidR="001E4E32" w:rsidRPr="00E876B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  <w:bCs/>
              </w:rPr>
              <w:t>Test Steps</w:t>
            </w:r>
          </w:p>
        </w:tc>
        <w:tc>
          <w:tcPr>
            <w:tcW w:w="217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0F9D583E" w14:textId="77777777" w:rsidR="001E4E32" w:rsidRPr="00E876B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</w:rPr>
              <w:t>Test Data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224F0DAE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4DCC86CE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Status (Pass/Fail)</w:t>
            </w:r>
          </w:p>
        </w:tc>
        <w:tc>
          <w:tcPr>
            <w:tcW w:w="1256" w:type="dxa"/>
            <w:tcBorders>
              <w:top w:val="single" w:sz="8" w:space="0" w:color="auto"/>
              <w:left w:val="nil"/>
              <w:right w:val="single" w:sz="8" w:space="0" w:color="auto"/>
            </w:tcBorders>
          </w:tcPr>
          <w:p w14:paraId="3A5C6853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1E4E32" w14:paraId="515E2E55" w14:textId="77777777" w:rsidTr="009312A7">
        <w:trPr>
          <w:trHeight w:val="263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64EFD4D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</w:pPr>
            <w:r>
              <w:rPr>
                <w:w w:val="99"/>
              </w:rPr>
              <w:t>1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2F584971" w14:textId="1D9CF8D2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9312A7">
              <w:rPr>
                <w:sz w:val="18"/>
                <w:szCs w:val="18"/>
              </w:rPr>
              <w:t>The user will be able to see the list with all appointments or persons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9063F0D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FADCF1C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39EF228A" w14:textId="6A6828D0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ser should be able to see </w:t>
            </w:r>
            <w:r w:rsidR="009312A7">
              <w:rPr>
                <w:sz w:val="18"/>
                <w:szCs w:val="18"/>
              </w:rPr>
              <w:t>all persons or appointment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60CD8E8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55EA0EC7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1256" w:type="dxa"/>
            <w:vMerge w:val="restart"/>
            <w:tcBorders>
              <w:top w:val="nil"/>
              <w:left w:val="nil"/>
              <w:right w:val="single" w:sz="8" w:space="0" w:color="auto"/>
            </w:tcBorders>
          </w:tcPr>
          <w:p w14:paraId="0F45C19C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10CD49FF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is can be done by operator center</w:t>
            </w:r>
            <w:r w:rsidR="009312A7">
              <w:rPr>
                <w:sz w:val="18"/>
                <w:szCs w:val="18"/>
              </w:rPr>
              <w:t>.</w:t>
            </w:r>
          </w:p>
          <w:p w14:paraId="022144EF" w14:textId="44423C9E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 </w:t>
            </w:r>
            <w:r w:rsidRPr="009312A7">
              <w:rPr>
                <w:sz w:val="18"/>
                <w:szCs w:val="18"/>
              </w:rPr>
              <w:t>analyzed</w:t>
            </w:r>
            <w:r>
              <w:rPr>
                <w:sz w:val="18"/>
                <w:szCs w:val="18"/>
              </w:rPr>
              <w:t xml:space="preserve"> both cases because those have the same action</w:t>
            </w:r>
          </w:p>
        </w:tc>
      </w:tr>
      <w:tr w:rsidR="001E4E32" w14:paraId="1DD75F3D" w14:textId="77777777" w:rsidTr="009312A7">
        <w:trPr>
          <w:trHeight w:val="266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52464D9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</w:pPr>
            <w:r>
              <w:rPr>
                <w:w w:val="99"/>
              </w:rPr>
              <w:t>2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03DADE1" w14:textId="54881E1C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The user will be able to </w:t>
            </w:r>
            <w:r w:rsidR="009312A7">
              <w:rPr>
                <w:sz w:val="18"/>
                <w:szCs w:val="18"/>
              </w:rPr>
              <w:t>click on delete all button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9444A6F" w14:textId="4C71B3A0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est </w:t>
            </w:r>
            <w:r w:rsidR="009312A7">
              <w:rPr>
                <w:sz w:val="18"/>
                <w:szCs w:val="18"/>
              </w:rPr>
              <w:t>button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BE858EC" w14:textId="4180D936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ser should be able to </w:t>
            </w:r>
            <w:r w:rsidR="009312A7">
              <w:rPr>
                <w:sz w:val="18"/>
                <w:szCs w:val="18"/>
              </w:rPr>
              <w:t>click on delete button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BA81A5F" w14:textId="314FAD42" w:rsidR="001E4E32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complete</w:t>
            </w:r>
          </w:p>
        </w:tc>
        <w:tc>
          <w:tcPr>
            <w:tcW w:w="1256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4B0870AC" w14:textId="77777777" w:rsidR="001E4E32" w:rsidRDefault="001E4E32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</w:tr>
    </w:tbl>
    <w:p w14:paraId="57A09DBE" w14:textId="77777777" w:rsidR="001E4E32" w:rsidRPr="00B03CA6" w:rsidRDefault="001E4E32" w:rsidP="001E4E32"/>
    <w:p w14:paraId="040483B7" w14:textId="77777777" w:rsidR="009312A7" w:rsidRDefault="009312A7" w:rsidP="009312A7"/>
    <w:tbl>
      <w:tblPr>
        <w:tblW w:w="10796" w:type="dxa"/>
        <w:tblInd w:w="-14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0"/>
        <w:gridCol w:w="2297"/>
        <w:gridCol w:w="2173"/>
        <w:gridCol w:w="2430"/>
        <w:gridCol w:w="1980"/>
        <w:gridCol w:w="1256"/>
      </w:tblGrid>
      <w:tr w:rsidR="009312A7" w14:paraId="282AB8CD" w14:textId="77777777" w:rsidTr="009312A7">
        <w:trPr>
          <w:trHeight w:val="333"/>
        </w:trPr>
        <w:tc>
          <w:tcPr>
            <w:tcW w:w="66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3C3DB83B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jc w:val="center"/>
            </w:pPr>
            <w:r>
              <w:rPr>
                <w:b/>
                <w:bCs/>
              </w:rPr>
              <w:t>Step</w:t>
            </w:r>
          </w:p>
        </w:tc>
        <w:tc>
          <w:tcPr>
            <w:tcW w:w="229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26D1847B" w14:textId="77777777" w:rsidR="009312A7" w:rsidRPr="00E876B2" w:rsidRDefault="009312A7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  <w:bCs/>
              </w:rPr>
              <w:t>Test Steps</w:t>
            </w:r>
          </w:p>
        </w:tc>
        <w:tc>
          <w:tcPr>
            <w:tcW w:w="217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4ED41C61" w14:textId="77777777" w:rsidR="009312A7" w:rsidRPr="00E876B2" w:rsidRDefault="009312A7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</w:rPr>
              <w:t>Test Data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3A5189D5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65218CFD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Status (Pass/Fail)</w:t>
            </w:r>
          </w:p>
        </w:tc>
        <w:tc>
          <w:tcPr>
            <w:tcW w:w="1256" w:type="dxa"/>
            <w:tcBorders>
              <w:top w:val="single" w:sz="8" w:space="0" w:color="auto"/>
              <w:left w:val="nil"/>
              <w:right w:val="single" w:sz="8" w:space="0" w:color="auto"/>
            </w:tcBorders>
          </w:tcPr>
          <w:p w14:paraId="532AB33B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9312A7" w14:paraId="5C8E208F" w14:textId="77777777" w:rsidTr="009312A7">
        <w:trPr>
          <w:trHeight w:val="263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A004633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</w:pPr>
            <w:r>
              <w:rPr>
                <w:w w:val="99"/>
              </w:rPr>
              <w:t>1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4791CF12" w14:textId="5FD8615A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The user will be able to navigate on start work page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FC1B663" w14:textId="183A426B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57ECD6F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6C9BCA27" w14:textId="32351E78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ser should be able to see </w:t>
            </w:r>
            <w:r w:rsidR="00C70843">
              <w:rPr>
                <w:sz w:val="18"/>
                <w:szCs w:val="18"/>
              </w:rPr>
              <w:t>the start work pag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2FA7282A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3ABC9F9C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1256" w:type="dxa"/>
            <w:vMerge w:val="restart"/>
            <w:tcBorders>
              <w:top w:val="nil"/>
              <w:left w:val="nil"/>
              <w:right w:val="single" w:sz="8" w:space="0" w:color="auto"/>
            </w:tcBorders>
          </w:tcPr>
          <w:p w14:paraId="71440108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58E8762F" w14:textId="4F842C6A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is can be done by operator center</w:t>
            </w:r>
            <w:r w:rsidR="00C70843">
              <w:rPr>
                <w:sz w:val="18"/>
                <w:szCs w:val="18"/>
              </w:rPr>
              <w:t xml:space="preserve"> and worker</w:t>
            </w:r>
            <w:r>
              <w:rPr>
                <w:sz w:val="18"/>
                <w:szCs w:val="18"/>
              </w:rPr>
              <w:t>.</w:t>
            </w:r>
          </w:p>
          <w:p w14:paraId="690AC0AA" w14:textId="76A0F11A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 </w:t>
            </w:r>
          </w:p>
        </w:tc>
      </w:tr>
      <w:tr w:rsidR="009312A7" w14:paraId="50BEBB99" w14:textId="77777777" w:rsidTr="009312A7">
        <w:trPr>
          <w:trHeight w:val="266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383EFE1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</w:pPr>
            <w:r>
              <w:rPr>
                <w:w w:val="99"/>
              </w:rPr>
              <w:t>2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7967417" w14:textId="70D4C94A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The user will be able to click on </w:t>
            </w:r>
            <w:r w:rsidR="00C70843">
              <w:rPr>
                <w:sz w:val="18"/>
                <w:szCs w:val="18"/>
              </w:rPr>
              <w:t>start work</w:t>
            </w:r>
            <w:r>
              <w:rPr>
                <w:sz w:val="18"/>
                <w:szCs w:val="18"/>
              </w:rPr>
              <w:t xml:space="preserve"> button</w:t>
            </w:r>
          </w:p>
        </w:tc>
        <w:tc>
          <w:tcPr>
            <w:tcW w:w="21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1F058AB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button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C866871" w14:textId="0523099E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ser should be able to click on </w:t>
            </w:r>
            <w:r w:rsidR="00C70843">
              <w:rPr>
                <w:sz w:val="18"/>
                <w:szCs w:val="18"/>
              </w:rPr>
              <w:t>start</w:t>
            </w:r>
            <w:r>
              <w:rPr>
                <w:sz w:val="18"/>
                <w:szCs w:val="18"/>
              </w:rPr>
              <w:t xml:space="preserve"> button</w:t>
            </w:r>
            <w:r w:rsidR="00C70843">
              <w:rPr>
                <w:sz w:val="18"/>
                <w:szCs w:val="18"/>
              </w:rPr>
              <w:t>, when the user will click on the button the timer will start automatically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7B61AC76" w14:textId="05A1AF6A" w:rsidR="009312A7" w:rsidRDefault="00C70843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1256" w:type="dxa"/>
            <w:vMerge/>
            <w:tcBorders>
              <w:left w:val="nil"/>
              <w:bottom w:val="single" w:sz="4" w:space="0" w:color="auto"/>
              <w:right w:val="single" w:sz="8" w:space="0" w:color="auto"/>
            </w:tcBorders>
          </w:tcPr>
          <w:p w14:paraId="6D221CFB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</w:tc>
      </w:tr>
    </w:tbl>
    <w:p w14:paraId="402FC482" w14:textId="77777777" w:rsidR="009312A7" w:rsidRPr="00B03CA6" w:rsidRDefault="009312A7" w:rsidP="009312A7"/>
    <w:p w14:paraId="03928699" w14:textId="77777777" w:rsidR="009312A7" w:rsidRDefault="009312A7" w:rsidP="009312A7"/>
    <w:tbl>
      <w:tblPr>
        <w:tblW w:w="10796" w:type="dxa"/>
        <w:tblInd w:w="-14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0"/>
        <w:gridCol w:w="2297"/>
        <w:gridCol w:w="1177"/>
        <w:gridCol w:w="2693"/>
        <w:gridCol w:w="1417"/>
        <w:gridCol w:w="2552"/>
      </w:tblGrid>
      <w:tr w:rsidR="009312A7" w14:paraId="71BC6056" w14:textId="77777777" w:rsidTr="00C70843">
        <w:trPr>
          <w:trHeight w:val="333"/>
        </w:trPr>
        <w:tc>
          <w:tcPr>
            <w:tcW w:w="66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2742471E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jc w:val="center"/>
            </w:pPr>
            <w:r>
              <w:rPr>
                <w:b/>
                <w:bCs/>
              </w:rPr>
              <w:t>Step</w:t>
            </w:r>
          </w:p>
        </w:tc>
        <w:tc>
          <w:tcPr>
            <w:tcW w:w="229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34AF11D5" w14:textId="77777777" w:rsidR="009312A7" w:rsidRPr="00E876B2" w:rsidRDefault="009312A7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  <w:bCs/>
              </w:rPr>
              <w:t>Test Steps</w:t>
            </w:r>
          </w:p>
        </w:tc>
        <w:tc>
          <w:tcPr>
            <w:tcW w:w="117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3B4BDA3E" w14:textId="77777777" w:rsidR="009312A7" w:rsidRPr="00E876B2" w:rsidRDefault="009312A7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</w:rPr>
              <w:t>Test Data</w:t>
            </w:r>
          </w:p>
        </w:tc>
        <w:tc>
          <w:tcPr>
            <w:tcW w:w="2693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0DF5D5FC" w14:textId="77777777" w:rsidR="00C70843" w:rsidRDefault="00C70843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</w:p>
          <w:p w14:paraId="5CE166DB" w14:textId="77777777" w:rsidR="00C70843" w:rsidRDefault="00C70843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</w:p>
          <w:p w14:paraId="30FD73FF" w14:textId="77777777" w:rsidR="00C70843" w:rsidRDefault="00C70843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</w:p>
          <w:p w14:paraId="68004966" w14:textId="4E33B6ED" w:rsidR="009312A7" w:rsidRDefault="009312A7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3FC6737F" w14:textId="77777777" w:rsidR="00C70843" w:rsidRDefault="00C70843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</w:p>
          <w:p w14:paraId="14266D85" w14:textId="77777777" w:rsidR="00C70843" w:rsidRDefault="00C70843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</w:p>
          <w:p w14:paraId="6E0CB5D4" w14:textId="3B49AAB3" w:rsidR="009312A7" w:rsidRDefault="009312A7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Status (Pass/Fail)</w:t>
            </w:r>
          </w:p>
        </w:tc>
        <w:tc>
          <w:tcPr>
            <w:tcW w:w="2552" w:type="dxa"/>
            <w:tcBorders>
              <w:top w:val="single" w:sz="8" w:space="0" w:color="auto"/>
              <w:left w:val="nil"/>
              <w:right w:val="single" w:sz="8" w:space="0" w:color="auto"/>
            </w:tcBorders>
          </w:tcPr>
          <w:p w14:paraId="548A0D25" w14:textId="77777777" w:rsidR="00C70843" w:rsidRDefault="00C70843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</w:p>
          <w:p w14:paraId="2DC0FF4D" w14:textId="77777777" w:rsidR="00C70843" w:rsidRDefault="00C70843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</w:p>
          <w:p w14:paraId="78A875CE" w14:textId="4F273249" w:rsidR="009312A7" w:rsidRDefault="009312A7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9312A7" w14:paraId="303B651F" w14:textId="77777777" w:rsidTr="00C70843">
        <w:trPr>
          <w:trHeight w:val="1134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2C8B0DC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</w:pPr>
            <w:r>
              <w:rPr>
                <w:w w:val="99"/>
              </w:rPr>
              <w:t>1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4835DE3C" w14:textId="084C598E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user will be able to </w:t>
            </w:r>
            <w:r w:rsidR="00C70843">
              <w:rPr>
                <w:sz w:val="18"/>
                <w:szCs w:val="18"/>
              </w:rPr>
              <w:t xml:space="preserve">click on </w:t>
            </w:r>
            <w:proofErr w:type="spellStart"/>
            <w:r w:rsidR="00C70843">
              <w:rPr>
                <w:sz w:val="18"/>
                <w:szCs w:val="18"/>
              </w:rPr>
              <w:t>I’am</w:t>
            </w:r>
            <w:proofErr w:type="spellEnd"/>
            <w:r w:rsidR="00C70843">
              <w:rPr>
                <w:sz w:val="18"/>
                <w:szCs w:val="18"/>
              </w:rPr>
              <w:t xml:space="preserve"> ok button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59B765E" w14:textId="72AB55FF" w:rsidR="009312A7" w:rsidRDefault="00C70843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button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4818D46E" w14:textId="643C2A99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733B0B84" w14:textId="3B35C249" w:rsidR="00C70843" w:rsidRDefault="00C70843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186B43C3" w14:textId="77777777" w:rsidR="00C70843" w:rsidRDefault="00C70843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7B9A6975" w14:textId="28CC407B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ser should be able to see </w:t>
            </w:r>
            <w:r w:rsidR="00C70843">
              <w:rPr>
                <w:sz w:val="18"/>
                <w:szCs w:val="18"/>
              </w:rPr>
              <w:t>click on button and this will reset the timer.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6DCCA41D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5EC0DB0E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27A07EEE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533237F1" w14:textId="0150D71D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is can be done by operator center</w:t>
            </w:r>
            <w:r w:rsidR="00C70843">
              <w:rPr>
                <w:sz w:val="18"/>
                <w:szCs w:val="18"/>
              </w:rPr>
              <w:t xml:space="preserve"> and worker</w:t>
            </w:r>
            <w:r>
              <w:rPr>
                <w:sz w:val="18"/>
                <w:szCs w:val="18"/>
              </w:rPr>
              <w:t>.</w:t>
            </w:r>
          </w:p>
          <w:p w14:paraId="4898FD54" w14:textId="74144DA9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</w:t>
            </w:r>
            <w:r w:rsidR="00C70843">
              <w:rPr>
                <w:sz w:val="18"/>
                <w:szCs w:val="18"/>
              </w:rPr>
              <w:t>n this case the button works because the user will press it the page will be reloaded.</w:t>
            </w:r>
          </w:p>
        </w:tc>
      </w:tr>
    </w:tbl>
    <w:p w14:paraId="6E2B32B9" w14:textId="77777777" w:rsidR="009312A7" w:rsidRPr="00B03CA6" w:rsidRDefault="009312A7" w:rsidP="009312A7"/>
    <w:p w14:paraId="0A45E536" w14:textId="6C5F5258" w:rsidR="009312A7" w:rsidRDefault="009312A7" w:rsidP="009312A7"/>
    <w:p w14:paraId="1FE6EFD5" w14:textId="798B8D93" w:rsidR="006E3A9B" w:rsidRDefault="006E3A9B" w:rsidP="009312A7"/>
    <w:p w14:paraId="79C34060" w14:textId="5289AC5E" w:rsidR="006E3A9B" w:rsidRDefault="006E3A9B" w:rsidP="009312A7"/>
    <w:p w14:paraId="06A677FB" w14:textId="77777777" w:rsidR="006E3A9B" w:rsidRDefault="006E3A9B" w:rsidP="009312A7">
      <w:bookmarkStart w:id="0" w:name="_GoBack"/>
      <w:bookmarkEnd w:id="0"/>
    </w:p>
    <w:tbl>
      <w:tblPr>
        <w:tblW w:w="10796" w:type="dxa"/>
        <w:tblInd w:w="-145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0"/>
        <w:gridCol w:w="2297"/>
        <w:gridCol w:w="1035"/>
        <w:gridCol w:w="2835"/>
        <w:gridCol w:w="1559"/>
        <w:gridCol w:w="2410"/>
      </w:tblGrid>
      <w:tr w:rsidR="009312A7" w14:paraId="4CE63254" w14:textId="77777777" w:rsidTr="00C70843">
        <w:trPr>
          <w:trHeight w:val="333"/>
        </w:trPr>
        <w:tc>
          <w:tcPr>
            <w:tcW w:w="66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367701CA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jc w:val="center"/>
            </w:pPr>
            <w:r>
              <w:rPr>
                <w:b/>
                <w:bCs/>
              </w:rPr>
              <w:t>Step</w:t>
            </w:r>
          </w:p>
        </w:tc>
        <w:tc>
          <w:tcPr>
            <w:tcW w:w="229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0E8C6C91" w14:textId="77777777" w:rsidR="009312A7" w:rsidRPr="00E876B2" w:rsidRDefault="009312A7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  <w:bCs/>
              </w:rPr>
              <w:t>Test Steps</w:t>
            </w:r>
          </w:p>
        </w:tc>
        <w:tc>
          <w:tcPr>
            <w:tcW w:w="103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3C2DA369" w14:textId="77777777" w:rsidR="009312A7" w:rsidRPr="00E876B2" w:rsidRDefault="009312A7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</w:rPr>
            </w:pPr>
            <w:r w:rsidRPr="00E876B2">
              <w:rPr>
                <w:b/>
              </w:rPr>
              <w:t>Test Data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3B8E92CC" w14:textId="77777777" w:rsidR="009F0367" w:rsidRDefault="009F0367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</w:p>
          <w:p w14:paraId="3DE2B77B" w14:textId="483BDCB3" w:rsidR="009312A7" w:rsidRDefault="009312A7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</w:tcPr>
          <w:p w14:paraId="3DA5B656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Status (Pass/Fail)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right w:val="single" w:sz="8" w:space="0" w:color="auto"/>
            </w:tcBorders>
          </w:tcPr>
          <w:p w14:paraId="1950D41E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spacing w:line="258" w:lineRule="exact"/>
              <w:ind w:left="100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9312A7" w14:paraId="35B071DB" w14:textId="77777777" w:rsidTr="00C70843">
        <w:trPr>
          <w:trHeight w:val="263"/>
        </w:trPr>
        <w:tc>
          <w:tcPr>
            <w:tcW w:w="6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36259988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</w:pPr>
            <w:r>
              <w:rPr>
                <w:w w:val="99"/>
              </w:rPr>
              <w:t>1</w:t>
            </w:r>
          </w:p>
        </w:tc>
        <w:tc>
          <w:tcPr>
            <w:tcW w:w="229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B7FC827" w14:textId="688A17A1" w:rsidR="009312A7" w:rsidRDefault="00C70843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user will be able to click on leave button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02E6086" w14:textId="7795E7F6" w:rsidR="009312A7" w:rsidRDefault="00C70843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button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1E39E526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</w:p>
          <w:p w14:paraId="2E18AEEF" w14:textId="29C57E11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User should be able to </w:t>
            </w:r>
            <w:r w:rsidR="00C70843">
              <w:rPr>
                <w:sz w:val="18"/>
                <w:szCs w:val="18"/>
              </w:rPr>
              <w:t>click on leave button and the timer will be turned off.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03FBCF49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6E4BC96E" w14:textId="2F55564F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  <w:r w:rsidR="00C70843">
              <w:rPr>
                <w:sz w:val="18"/>
                <w:szCs w:val="18"/>
              </w:rPr>
              <w:t>/ Incomplete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14:paraId="6C7B7DB7" w14:textId="77777777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  <w:p w14:paraId="5892BFF4" w14:textId="5CE80FA3" w:rsidR="009312A7" w:rsidRDefault="009312A7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is can be done by operator center</w:t>
            </w:r>
            <w:r w:rsidR="00C70843">
              <w:rPr>
                <w:sz w:val="18"/>
                <w:szCs w:val="18"/>
              </w:rPr>
              <w:t xml:space="preserve"> and worker</w:t>
            </w:r>
            <w:r>
              <w:rPr>
                <w:sz w:val="18"/>
                <w:szCs w:val="18"/>
              </w:rPr>
              <w:t>.</w:t>
            </w:r>
          </w:p>
          <w:p w14:paraId="10DAD1D4" w14:textId="26B16CC6" w:rsidR="009312A7" w:rsidRDefault="00C70843" w:rsidP="009312A7">
            <w:pPr>
              <w:widowControl w:val="0"/>
              <w:autoSpaceDE w:val="0"/>
              <w:autoSpaceDN w:val="0"/>
              <w:adjustRightInd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button </w:t>
            </w:r>
            <w:proofErr w:type="gramStart"/>
            <w:r>
              <w:rPr>
                <w:sz w:val="18"/>
                <w:szCs w:val="18"/>
              </w:rPr>
              <w:t>work</w:t>
            </w:r>
            <w:proofErr w:type="gramEnd"/>
            <w:r>
              <w:rPr>
                <w:sz w:val="18"/>
                <w:szCs w:val="18"/>
              </w:rPr>
              <w:t xml:space="preserve"> and it has a link to direct the user to main page. I assume the timer will be turned off.</w:t>
            </w:r>
          </w:p>
        </w:tc>
      </w:tr>
    </w:tbl>
    <w:p w14:paraId="4CEBDCAD" w14:textId="77777777" w:rsidR="009312A7" w:rsidRPr="00B03CA6" w:rsidRDefault="009312A7" w:rsidP="009312A7"/>
    <w:p w14:paraId="4D38EF33" w14:textId="77777777" w:rsidR="001E4E32" w:rsidRPr="00B03CA6" w:rsidRDefault="001E4E32" w:rsidP="00B03CA6"/>
    <w:sectPr w:rsidR="001E4E32" w:rsidRPr="00B03CA6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36F86C" w14:textId="77777777" w:rsidR="009B2D39" w:rsidRDefault="009B2D39" w:rsidP="00DF4EAA">
      <w:r>
        <w:separator/>
      </w:r>
    </w:p>
  </w:endnote>
  <w:endnote w:type="continuationSeparator" w:id="0">
    <w:p w14:paraId="5A74F01C" w14:textId="77777777" w:rsidR="009B2D39" w:rsidRDefault="009B2D39" w:rsidP="00DF4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362FDC" w14:textId="77777777" w:rsidR="009B2D39" w:rsidRDefault="009B2D39" w:rsidP="00DF4EAA">
      <w:r>
        <w:separator/>
      </w:r>
    </w:p>
  </w:footnote>
  <w:footnote w:type="continuationSeparator" w:id="0">
    <w:p w14:paraId="1D7E1347" w14:textId="77777777" w:rsidR="009B2D39" w:rsidRDefault="009B2D39" w:rsidP="00DF4E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657753" w14:textId="34AA4A5F" w:rsidR="009312A7" w:rsidRPr="00DF4EAA" w:rsidRDefault="009312A7" w:rsidP="00DF4EAA">
    <w:pPr>
      <w:jc w:val="center"/>
      <w:rPr>
        <w:b/>
        <w:bCs/>
        <w:sz w:val="40"/>
        <w:szCs w:val="40"/>
      </w:rPr>
    </w:pPr>
    <w:r w:rsidRPr="00DF4EAA">
      <w:rPr>
        <w:b/>
        <w:bCs/>
        <w:sz w:val="40"/>
        <w:szCs w:val="40"/>
      </w:rPr>
      <w:t>TEST PL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3NjG2MLI0NTc1MjBV0lEKTi0uzszPAykwrgUA0ZqxJCwAAAA="/>
  </w:docVars>
  <w:rsids>
    <w:rsidRoot w:val="00C03A08"/>
    <w:rsid w:val="000344C9"/>
    <w:rsid w:val="001E4E32"/>
    <w:rsid w:val="00315BC2"/>
    <w:rsid w:val="00375254"/>
    <w:rsid w:val="00651E54"/>
    <w:rsid w:val="006E3A9B"/>
    <w:rsid w:val="009312A7"/>
    <w:rsid w:val="009B2D39"/>
    <w:rsid w:val="009F0367"/>
    <w:rsid w:val="00B03CA6"/>
    <w:rsid w:val="00C03A08"/>
    <w:rsid w:val="00C70843"/>
    <w:rsid w:val="00D53489"/>
    <w:rsid w:val="00D823F5"/>
    <w:rsid w:val="00DF4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ECF7B"/>
  <w15:chartTrackingRefBased/>
  <w15:docId w15:val="{06AEE92D-31DD-445E-BE7F-503C50E33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3C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3C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4EA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4EAA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F4EA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4EAA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728</Words>
  <Characters>415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ea calugaru</dc:creator>
  <cp:keywords/>
  <dc:description/>
  <cp:lastModifiedBy>andreea calugaru</cp:lastModifiedBy>
  <cp:revision>6</cp:revision>
  <dcterms:created xsi:type="dcterms:W3CDTF">2020-01-17T11:33:00Z</dcterms:created>
  <dcterms:modified xsi:type="dcterms:W3CDTF">2020-01-17T13:30:00Z</dcterms:modified>
</cp:coreProperties>
</file>